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9fe2cc2 de 30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30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fe2cc2 del 30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UI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1-30T15:56:59Z</dcterms:created>
  <dcterms:modified xsi:type="dcterms:W3CDTF">2023-11-30T15:5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